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C192C" w14:textId="77777777" w:rsidR="00DF0E6D" w:rsidRDefault="001B0394">
      <w:pPr>
        <w:rPr>
          <w:b/>
        </w:rPr>
      </w:pPr>
      <w:r>
        <w:t xml:space="preserve">  </w:t>
      </w:r>
      <w:r>
        <w:rPr>
          <w:b/>
        </w:rPr>
        <w:t>Fitzwilliam College JCR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7D5C1999" wp14:editId="7D5C199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31086" cy="747713"/>
            <wp:effectExtent l="0" t="0" r="0" b="0"/>
            <wp:wrapSquare wrapText="bothSides" distT="0" distB="0" distL="0" distR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1086" cy="747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hidden="0" allowOverlap="1" wp14:anchorId="7D5C199B" wp14:editId="7D5C199C">
            <wp:simplePos x="0" y="0"/>
            <wp:positionH relativeFrom="column">
              <wp:posOffset>5143500</wp:posOffset>
            </wp:positionH>
            <wp:positionV relativeFrom="paragraph">
              <wp:posOffset>0</wp:posOffset>
            </wp:positionV>
            <wp:extent cx="593127" cy="752475"/>
            <wp:effectExtent l="0" t="0" r="0" b="0"/>
            <wp:wrapSquare wrapText="bothSides" distT="0" distB="0" distL="0" distR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127" cy="752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5C192D" w14:textId="77777777" w:rsidR="00DF0E6D" w:rsidRDefault="00DF0E6D">
      <w:pPr>
        <w:rPr>
          <w:b/>
        </w:rPr>
      </w:pPr>
    </w:p>
    <w:p w14:paraId="7D5C192E" w14:textId="77777777" w:rsidR="00DF0E6D" w:rsidRDefault="00DF0E6D">
      <w:pPr>
        <w:rPr>
          <w:b/>
        </w:rPr>
      </w:pPr>
    </w:p>
    <w:p w14:paraId="7D5C192F" w14:textId="77777777" w:rsidR="00DF0E6D" w:rsidRDefault="00DF0E6D">
      <w:pPr>
        <w:rPr>
          <w:b/>
        </w:rPr>
      </w:pPr>
    </w:p>
    <w:p w14:paraId="7D5C1930" w14:textId="77777777" w:rsidR="00DF0E6D" w:rsidRDefault="00DF0E6D">
      <w:pPr>
        <w:rPr>
          <w:b/>
        </w:rPr>
      </w:pPr>
    </w:p>
    <w:p w14:paraId="7D5C1931" w14:textId="77777777" w:rsidR="00DF0E6D" w:rsidRDefault="001B0394">
      <w:pPr>
        <w:pStyle w:val="Title"/>
      </w:pPr>
      <w:bookmarkStart w:id="0" w:name="_5pxog5gzz8q1" w:colFirst="0" w:colLast="0"/>
      <w:bookmarkEnd w:id="0"/>
      <w:r>
        <w:t>Meeting 2</w:t>
      </w:r>
      <w:r>
        <w:rPr>
          <w:i/>
        </w:rPr>
        <w:t xml:space="preserve"> </w:t>
      </w:r>
      <w:r>
        <w:t>- Executive</w:t>
      </w:r>
    </w:p>
    <w:p w14:paraId="7D5C1932" w14:textId="77777777" w:rsidR="00DF0E6D" w:rsidRDefault="001B0394">
      <w:pPr>
        <w:pStyle w:val="Subtitle"/>
      </w:pPr>
      <w:bookmarkStart w:id="1" w:name="_ljosv6xsnfpr" w:colFirst="0" w:colLast="0"/>
      <w:bookmarkEnd w:id="1"/>
      <w:r>
        <w:t>14/01/21 - Virtual (</w:t>
      </w:r>
      <w:hyperlink r:id="rId7">
        <w:r>
          <w:rPr>
            <w:color w:val="1155CC"/>
            <w:u w:val="single"/>
          </w:rPr>
          <w:t>Google Meet</w:t>
        </w:r>
      </w:hyperlink>
      <w:r>
        <w:t>)</w:t>
      </w:r>
    </w:p>
    <w:p w14:paraId="7D5C1933" w14:textId="77777777" w:rsidR="00DF0E6D" w:rsidRDefault="001B0394">
      <w:pPr>
        <w:pStyle w:val="Heading1"/>
      </w:pPr>
      <w:bookmarkStart w:id="2" w:name="_wt6ef5oy1j56" w:colFirst="0" w:colLast="0"/>
      <w:bookmarkEnd w:id="2"/>
      <w:r>
        <w:t>Agenda</w:t>
      </w:r>
    </w:p>
    <w:p w14:paraId="7D5C1934" w14:textId="77777777" w:rsidR="00DF0E6D" w:rsidRDefault="001B0394">
      <w:pPr>
        <w:numPr>
          <w:ilvl w:val="0"/>
          <w:numId w:val="1"/>
        </w:numPr>
      </w:pPr>
      <w:r>
        <w:t>Objections to the order of business</w:t>
      </w:r>
    </w:p>
    <w:p w14:paraId="7D5C1935" w14:textId="77777777" w:rsidR="00DF0E6D" w:rsidRDefault="001B0394">
      <w:pPr>
        <w:numPr>
          <w:ilvl w:val="0"/>
          <w:numId w:val="1"/>
        </w:numPr>
      </w:pPr>
      <w:r>
        <w:t xml:space="preserve">Matters arising from the minutes of the previous </w:t>
      </w:r>
      <w:proofErr w:type="gramStart"/>
      <w:r>
        <w:t>meeting</w:t>
      </w:r>
      <w:proofErr w:type="gramEnd"/>
    </w:p>
    <w:p w14:paraId="7D5C1936" w14:textId="77777777" w:rsidR="00DF0E6D" w:rsidRDefault="001B0394">
      <w:pPr>
        <w:numPr>
          <w:ilvl w:val="0"/>
          <w:numId w:val="1"/>
        </w:numPr>
      </w:pPr>
      <w:r>
        <w:t>Announcements by committee members</w:t>
      </w:r>
    </w:p>
    <w:p w14:paraId="7D5C1937" w14:textId="77777777" w:rsidR="00DF0E6D" w:rsidRDefault="001B0394">
      <w:pPr>
        <w:ind w:left="720"/>
      </w:pPr>
      <w:r>
        <w:t>Thalia - communication and delegation</w:t>
      </w:r>
    </w:p>
    <w:p w14:paraId="7D5C1938" w14:textId="77777777" w:rsidR="00DF0E6D" w:rsidRDefault="001B0394">
      <w:pPr>
        <w:ind w:left="720"/>
      </w:pPr>
      <w:r>
        <w:t>Sarah - JCR Instagram update</w:t>
      </w:r>
    </w:p>
    <w:p w14:paraId="7D5C1939" w14:textId="77777777" w:rsidR="00DF0E6D" w:rsidRDefault="001B0394">
      <w:pPr>
        <w:numPr>
          <w:ilvl w:val="0"/>
          <w:numId w:val="1"/>
        </w:numPr>
      </w:pPr>
      <w:r>
        <w:t xml:space="preserve">Update on College </w:t>
      </w:r>
      <w:proofErr w:type="spellStart"/>
      <w:r>
        <w:t>Covid</w:t>
      </w:r>
      <w:proofErr w:type="spellEnd"/>
      <w:r>
        <w:t>/Returns</w:t>
      </w:r>
    </w:p>
    <w:p w14:paraId="7D5C193A" w14:textId="77777777" w:rsidR="00DF0E6D" w:rsidRDefault="001B0394">
      <w:pPr>
        <w:numPr>
          <w:ilvl w:val="0"/>
          <w:numId w:val="1"/>
        </w:numPr>
      </w:pPr>
      <w:r>
        <w:t xml:space="preserve">Update on </w:t>
      </w:r>
      <w:proofErr w:type="gramStart"/>
      <w:r>
        <w:t>budget</w:t>
      </w:r>
      <w:proofErr w:type="gramEnd"/>
    </w:p>
    <w:p w14:paraId="7D5C193B" w14:textId="77777777" w:rsidR="00DF0E6D" w:rsidRDefault="001B0394">
      <w:pPr>
        <w:numPr>
          <w:ilvl w:val="0"/>
          <w:numId w:val="1"/>
        </w:numPr>
      </w:pPr>
      <w:r>
        <w:t xml:space="preserve">Update by committee members on current </w:t>
      </w:r>
      <w:proofErr w:type="gramStart"/>
      <w:r>
        <w:t>projects</w:t>
      </w:r>
      <w:proofErr w:type="gramEnd"/>
    </w:p>
    <w:p w14:paraId="7D5C193C" w14:textId="77777777" w:rsidR="00DF0E6D" w:rsidRDefault="001B0394">
      <w:pPr>
        <w:numPr>
          <w:ilvl w:val="0"/>
          <w:numId w:val="1"/>
        </w:numPr>
      </w:pPr>
      <w:r>
        <w:t>Cambridge SU motions - No detriment open letter</w:t>
      </w:r>
    </w:p>
    <w:p w14:paraId="7D5C193D" w14:textId="77777777" w:rsidR="00DF0E6D" w:rsidRDefault="001B0394">
      <w:pPr>
        <w:ind w:left="720"/>
      </w:pPr>
      <w:hyperlink r:id="rId8">
        <w:r>
          <w:rPr>
            <w:color w:val="1155CC"/>
            <w:u w:val="single"/>
          </w:rPr>
          <w:t>https://docs.google.com/document/d/1oxzY3_QyIkgtFnsa0_cQJcq9PuK5yKt8jTazcETpUdk/edit</w:t>
        </w:r>
      </w:hyperlink>
    </w:p>
    <w:p w14:paraId="7D5C193E" w14:textId="77777777" w:rsidR="00DF0E6D" w:rsidRDefault="001B0394">
      <w:pPr>
        <w:numPr>
          <w:ilvl w:val="0"/>
          <w:numId w:val="1"/>
        </w:numPr>
      </w:pPr>
      <w:r>
        <w:t>Any other business</w:t>
      </w:r>
    </w:p>
    <w:p w14:paraId="7D5C1998" w14:textId="554D1319" w:rsidR="00DF0E6D" w:rsidRDefault="00DF0E6D">
      <w:pPr>
        <w:ind w:left="720"/>
      </w:pPr>
      <w:bookmarkStart w:id="3" w:name="_vebq9nks8cbh" w:colFirst="0" w:colLast="0"/>
      <w:bookmarkEnd w:id="3"/>
    </w:p>
    <w:sectPr w:rsidR="00DF0E6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4C8"/>
    <w:multiLevelType w:val="multilevel"/>
    <w:tmpl w:val="635649C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13E6D4F"/>
    <w:multiLevelType w:val="multilevel"/>
    <w:tmpl w:val="67F46E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2BB7C13"/>
    <w:multiLevelType w:val="multilevel"/>
    <w:tmpl w:val="5C4421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1NDE0Nbc0MrI0NDBS0lEKTi0uzszPAykwrAUA7ypEDCwAAAA="/>
  </w:docVars>
  <w:rsids>
    <w:rsidRoot w:val="00DF0E6D"/>
    <w:rsid w:val="001B0394"/>
    <w:rsid w:val="00DF0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C192C"/>
  <w15:docId w15:val="{FD466568-7E63-462F-A32D-EF899AC3A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oxzY3_QyIkgtFnsa0_cQJcq9PuK5yKt8jTazcETpUdk/edi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meet.google.com/gnw-xtnb-vk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ah Anderson</cp:lastModifiedBy>
  <cp:revision>2</cp:revision>
  <dcterms:created xsi:type="dcterms:W3CDTF">2021-01-31T19:15:00Z</dcterms:created>
  <dcterms:modified xsi:type="dcterms:W3CDTF">2021-01-31T19:16:00Z</dcterms:modified>
</cp:coreProperties>
</file>